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ERGAMOTE &amp; ORANGE #EU38680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680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Orange oil .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ERGAMOTE &amp; ORANGE #EU38680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ERGAMOTE &amp; ORANGE #EU38680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Orange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BERGAMOTE &amp; ORANGE #EU38680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BERGAMOTE &amp; ORANGE #EU38680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B273CE9-CE07-4948-8FB9-E43227B9CB27}"/>
</file>

<file path=customXml/itemProps3.xml><?xml version="1.0" encoding="utf-8"?>
<ds:datastoreItem xmlns:ds="http://schemas.openxmlformats.org/officeDocument/2006/customXml" ds:itemID="{E81C2724-00F9-404E-887E-BCFED8FE8CFC}"/>
</file>

<file path=customXml/itemProps4.xml><?xml version="1.0" encoding="utf-8"?>
<ds:datastoreItem xmlns:ds="http://schemas.openxmlformats.org/officeDocument/2006/customXml" ds:itemID="{D5ECC00C-4D9C-4F0E-A19B-4C2AFAA7897E}"/>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